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B7ACD8" w14:textId="060AC021" w:rsidR="0034632A" w:rsidRDefault="00DE75AF">
      <w:r>
        <w:rPr>
          <w:rFonts w:hint="eastAsia"/>
        </w:rPr>
        <w:t>第四题解题过程</w:t>
      </w:r>
    </w:p>
    <w:p w14:paraId="5A30F749" w14:textId="2811519A" w:rsidR="00DE75AF" w:rsidRDefault="00DE75AF">
      <w:r>
        <w:rPr>
          <w:rFonts w:hint="eastAsia"/>
        </w:rPr>
        <w:t>① 由于八爪鱼中无法选中具体地区，因此我通过原生网页中把这些地区的代码复制下来，通过八爪鱼循环访问这些链接来爬取数据。</w:t>
      </w:r>
    </w:p>
    <w:p w14:paraId="16450E1F" w14:textId="453C8DDC" w:rsidR="00DE75AF" w:rsidRDefault="00DE75AF">
      <w:r>
        <w:rPr>
          <w:noProof/>
        </w:rPr>
        <w:drawing>
          <wp:inline distT="0" distB="0" distL="0" distR="0" wp14:anchorId="3F1B007F" wp14:editId="3A1C5180">
            <wp:extent cx="5274310" cy="3111500"/>
            <wp:effectExtent l="0" t="0" r="2540" b="0"/>
            <wp:docPr id="19273841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384109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66597" w14:textId="1D39979B" w:rsidR="00DE75AF" w:rsidRDefault="00DE75AF">
      <w:r>
        <w:rPr>
          <w:noProof/>
        </w:rPr>
        <w:drawing>
          <wp:inline distT="0" distB="0" distL="0" distR="0" wp14:anchorId="4579E82E" wp14:editId="1F8BF4E3">
            <wp:extent cx="5274310" cy="4640580"/>
            <wp:effectExtent l="0" t="0" r="2540" b="7620"/>
            <wp:docPr id="20431213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12132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4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B252C" w14:textId="5D92EFA4" w:rsidR="00DE75AF" w:rsidRDefault="00DE75AF">
      <w:r>
        <w:rPr>
          <w:rFonts w:hint="eastAsia"/>
        </w:rPr>
        <w:t>② 用python代码把对应div下的url和地区提取出来</w:t>
      </w:r>
      <w:r w:rsidR="00244B44">
        <w:rPr>
          <w:rFonts w:hint="eastAsia"/>
        </w:rPr>
        <w:t>，</w:t>
      </w:r>
      <w:r>
        <w:rPr>
          <w:rFonts w:hint="eastAsia"/>
        </w:rPr>
        <w:t>得到结果如下</w:t>
      </w:r>
    </w:p>
    <w:p w14:paraId="4E4BC5A6" w14:textId="0A2C4774" w:rsidR="00244B44" w:rsidRDefault="00244B44">
      <w:r>
        <w:rPr>
          <w:noProof/>
        </w:rPr>
        <w:lastRenderedPageBreak/>
        <w:drawing>
          <wp:inline distT="0" distB="0" distL="0" distR="0" wp14:anchorId="5FBDD7D9" wp14:editId="23C33B19">
            <wp:extent cx="5274310" cy="6713220"/>
            <wp:effectExtent l="0" t="0" r="2540" b="0"/>
            <wp:docPr id="14512919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29199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1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6A492" w14:textId="6EBA5A00" w:rsidR="00244B44" w:rsidRDefault="00244B44" w:rsidP="00244B44">
      <w:pPr>
        <w:jc w:val="center"/>
      </w:pPr>
      <w:r>
        <w:rPr>
          <w:rFonts w:hint="eastAsia"/>
        </w:rPr>
        <w:t>代码截图</w:t>
      </w:r>
    </w:p>
    <w:p w14:paraId="042C2DB3" w14:textId="58AC7095" w:rsidR="00244B44" w:rsidRDefault="00244B44" w:rsidP="00244B44">
      <w:r>
        <w:rPr>
          <w:noProof/>
        </w:rPr>
        <w:lastRenderedPageBreak/>
        <w:drawing>
          <wp:inline distT="0" distB="0" distL="0" distR="0" wp14:anchorId="6A67E888" wp14:editId="5D696D68">
            <wp:extent cx="5274310" cy="5464175"/>
            <wp:effectExtent l="0" t="0" r="2540" b="3175"/>
            <wp:docPr id="1614050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500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6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A08C7" w14:textId="09791550" w:rsidR="00244B44" w:rsidRDefault="00244B44" w:rsidP="00244B44">
      <w:pPr>
        <w:jc w:val="center"/>
      </w:pPr>
      <w:r>
        <w:rPr>
          <w:rFonts w:hint="eastAsia"/>
        </w:rPr>
        <w:t>结果图</w:t>
      </w:r>
    </w:p>
    <w:p w14:paraId="1B1CC035" w14:textId="4484DD69" w:rsidR="00244B44" w:rsidRDefault="00244B44" w:rsidP="00244B44">
      <w:r>
        <w:rPr>
          <w:rFonts w:hint="eastAsia"/>
        </w:rPr>
        <w:t>一级分类（国内、亚洲等）在源码中和对应的二级分类地区不好对应起来，所以手动添加了第一列</w:t>
      </w:r>
    </w:p>
    <w:p w14:paraId="34B2B71D" w14:textId="4727A13C" w:rsidR="00216453" w:rsidRDefault="00216453" w:rsidP="00244B44">
      <w:r>
        <w:rPr>
          <w:rFonts w:hint="eastAsia"/>
        </w:rPr>
        <w:t>③ 利用八爪鱼循环遍历这些地区的URL，访问各个地区，爬取数据</w:t>
      </w:r>
    </w:p>
    <w:p w14:paraId="7262A845" w14:textId="447961C0" w:rsidR="00216453" w:rsidRDefault="00216453" w:rsidP="00244B44">
      <w:r>
        <w:rPr>
          <w:rFonts w:hint="eastAsia"/>
        </w:rPr>
        <w:t>④ 一个</w:t>
      </w:r>
      <w:r w:rsidR="00225282">
        <w:rPr>
          <w:rFonts w:hint="eastAsia"/>
        </w:rPr>
        <w:t>游记</w:t>
      </w:r>
      <w:r>
        <w:rPr>
          <w:rFonts w:hint="eastAsia"/>
        </w:rPr>
        <w:t>和评论是一对多的关系，在表格中，要把所有评论显示出来（每个评论一行），会存在数据冗余（即下面效果）</w:t>
      </w:r>
    </w:p>
    <w:p w14:paraId="1B4B2ACA" w14:textId="66F710D1" w:rsidR="00216453" w:rsidRDefault="00225282" w:rsidP="00216453">
      <w:pPr>
        <w:jc w:val="center"/>
      </w:pPr>
      <w:r>
        <w:rPr>
          <w:rFonts w:hint="eastAsia"/>
        </w:rPr>
        <w:t>游记</w:t>
      </w:r>
      <w:r w:rsidR="00216453">
        <w:rPr>
          <w:rFonts w:hint="eastAsia"/>
        </w:rPr>
        <w:t>1  评论1</w:t>
      </w:r>
    </w:p>
    <w:p w14:paraId="095A94A9" w14:textId="3AD8B80B" w:rsidR="00216453" w:rsidRDefault="00225282" w:rsidP="00216453">
      <w:pPr>
        <w:jc w:val="center"/>
      </w:pPr>
      <w:r>
        <w:rPr>
          <w:rFonts w:hint="eastAsia"/>
        </w:rPr>
        <w:t>游记</w:t>
      </w:r>
      <w:r w:rsidR="00216453">
        <w:rPr>
          <w:rFonts w:hint="eastAsia"/>
        </w:rPr>
        <w:t>1  评论2</w:t>
      </w:r>
    </w:p>
    <w:p w14:paraId="0ABE3523" w14:textId="11BBC4E2" w:rsidR="00216453" w:rsidRDefault="00225282" w:rsidP="00216453">
      <w:pPr>
        <w:jc w:val="center"/>
      </w:pPr>
      <w:r>
        <w:rPr>
          <w:rFonts w:hint="eastAsia"/>
        </w:rPr>
        <w:t>游记</w:t>
      </w:r>
      <w:r w:rsidR="00216453">
        <w:rPr>
          <w:rFonts w:hint="eastAsia"/>
        </w:rPr>
        <w:t>1  评论3</w:t>
      </w:r>
    </w:p>
    <w:p w14:paraId="1E0E4269" w14:textId="6AF2CAE0" w:rsidR="00216453" w:rsidRDefault="00216453" w:rsidP="00216453">
      <w:pPr>
        <w:jc w:val="center"/>
      </w:pPr>
      <w:r>
        <w:t>…………</w:t>
      </w:r>
    </w:p>
    <w:p w14:paraId="5F7D16B5" w14:textId="2EC578A5" w:rsidR="00216453" w:rsidRDefault="00225282" w:rsidP="00216453">
      <w:pPr>
        <w:jc w:val="center"/>
      </w:pPr>
      <w:r>
        <w:rPr>
          <w:rFonts w:hint="eastAsia"/>
        </w:rPr>
        <w:t>游记</w:t>
      </w:r>
      <w:r w:rsidR="00216453">
        <w:rPr>
          <w:rFonts w:hint="eastAsia"/>
        </w:rPr>
        <w:t>2  评论1</w:t>
      </w:r>
    </w:p>
    <w:p w14:paraId="5A5F0F57" w14:textId="77777777" w:rsidR="00216453" w:rsidRDefault="00216453" w:rsidP="00216453">
      <w:pPr>
        <w:jc w:val="center"/>
      </w:pPr>
      <w:r>
        <w:t>…………</w:t>
      </w:r>
    </w:p>
    <w:p w14:paraId="0D759E8B" w14:textId="39D98A79" w:rsidR="00225282" w:rsidRDefault="00225282" w:rsidP="00216453">
      <w:r>
        <w:rPr>
          <w:rFonts w:hint="eastAsia"/>
        </w:rPr>
        <w:t>因此手动改，把每一个评论都设为一个列，变成效果如下：</w:t>
      </w:r>
    </w:p>
    <w:p w14:paraId="0A4CD912" w14:textId="02F78059" w:rsidR="00225282" w:rsidRDefault="00225282" w:rsidP="00225282">
      <w:pPr>
        <w:jc w:val="center"/>
      </w:pPr>
      <w:r>
        <w:rPr>
          <w:rFonts w:hint="eastAsia"/>
        </w:rPr>
        <w:t xml:space="preserve">游记1  评论1 评论2 评论3 </w:t>
      </w:r>
      <w:r>
        <w:t>……</w:t>
      </w:r>
      <w:r>
        <w:rPr>
          <w:rFonts w:hint="eastAsia"/>
        </w:rPr>
        <w:t xml:space="preserve"> 评论10</w:t>
      </w:r>
    </w:p>
    <w:p w14:paraId="07E6FC9F" w14:textId="5C66576B" w:rsidR="00225282" w:rsidRDefault="00225282" w:rsidP="00225282">
      <w:pPr>
        <w:jc w:val="center"/>
      </w:pPr>
      <w:r>
        <w:rPr>
          <w:rFonts w:hint="eastAsia"/>
        </w:rPr>
        <w:t xml:space="preserve">游记2  评论1 评论2 评论3 </w:t>
      </w:r>
      <w:r>
        <w:t>……</w:t>
      </w:r>
      <w:r>
        <w:rPr>
          <w:rFonts w:hint="eastAsia"/>
        </w:rPr>
        <w:t xml:space="preserve"> 评论10</w:t>
      </w:r>
    </w:p>
    <w:p w14:paraId="639D717B" w14:textId="1F36732D" w:rsidR="00A7259A" w:rsidRDefault="00A7259A" w:rsidP="00225282">
      <w:pPr>
        <w:jc w:val="center"/>
      </w:pPr>
      <w:r>
        <w:t>…………</w:t>
      </w:r>
    </w:p>
    <w:p w14:paraId="4DADA85C" w14:textId="1156B824" w:rsidR="00B72704" w:rsidRPr="00225282" w:rsidRDefault="00B72704" w:rsidP="00216453">
      <w:r>
        <w:rPr>
          <w:rFonts w:hint="eastAsia"/>
        </w:rPr>
        <w:lastRenderedPageBreak/>
        <w:t>⑤ 由于数据实在太多，因此我爬取了每一个二类地区的第一篇游记，共</w:t>
      </w:r>
      <w:r w:rsidR="00F967AE">
        <w:rPr>
          <w:rFonts w:hint="eastAsia"/>
        </w:rPr>
        <w:t>108</w:t>
      </w:r>
      <w:r>
        <w:rPr>
          <w:rFonts w:hint="eastAsia"/>
        </w:rPr>
        <w:t>篇</w:t>
      </w:r>
    </w:p>
    <w:p w14:paraId="4D73DEB2" w14:textId="1ABF65D2" w:rsidR="00216453" w:rsidRDefault="00EE4A61" w:rsidP="00244B44">
      <w:r>
        <w:rPr>
          <w:noProof/>
        </w:rPr>
        <w:drawing>
          <wp:inline distT="0" distB="0" distL="0" distR="0" wp14:anchorId="3BB1E682" wp14:editId="544B404B">
            <wp:extent cx="5274310" cy="1087755"/>
            <wp:effectExtent l="0" t="0" r="2540" b="0"/>
            <wp:docPr id="10712996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9968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84E0" w14:textId="2620E260" w:rsidR="0063582D" w:rsidRDefault="0063582D" w:rsidP="00244B44">
      <w:r>
        <w:rPr>
          <w:rFonts w:hint="eastAsia"/>
        </w:rPr>
        <w:t>⑥ 导出csv的文件在pycharm中读取如下（直接打开会乱码）</w:t>
      </w:r>
    </w:p>
    <w:p w14:paraId="5196B977" w14:textId="6EC074CF" w:rsidR="0063582D" w:rsidRDefault="0063582D" w:rsidP="00244B44">
      <w:r w:rsidRPr="0063582D">
        <w:rPr>
          <w:noProof/>
        </w:rPr>
        <w:drawing>
          <wp:inline distT="0" distB="0" distL="0" distR="0" wp14:anchorId="457FABAF" wp14:editId="34376497">
            <wp:extent cx="5274310" cy="2157095"/>
            <wp:effectExtent l="0" t="0" r="2540" b="0"/>
            <wp:docPr id="4203242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7679F" w14:textId="77777777" w:rsidR="0063582D" w:rsidRDefault="0063582D" w:rsidP="0063582D">
      <w:r>
        <w:rPr>
          <w:rFonts w:hint="eastAsia"/>
        </w:rPr>
        <w:t>⑦ 将其第一列与之前的地区excel表格内连接</w:t>
      </w:r>
    </w:p>
    <w:p w14:paraId="16A8E7FF" w14:textId="125E9922" w:rsidR="0063582D" w:rsidRDefault="0063582D" w:rsidP="00244B44">
      <w:r>
        <w:rPr>
          <w:rFonts w:hint="eastAsia"/>
        </w:rPr>
        <w:t>把一类地区连接上去，得到结果如下</w:t>
      </w:r>
    </w:p>
    <w:p w14:paraId="7E81FC60" w14:textId="229ACEFA" w:rsidR="0063582D" w:rsidRPr="00244B44" w:rsidRDefault="00574B06" w:rsidP="00244B44">
      <w:r w:rsidRPr="00574B06">
        <w:rPr>
          <w:noProof/>
        </w:rPr>
        <w:drawing>
          <wp:inline distT="0" distB="0" distL="0" distR="0" wp14:anchorId="31D1620D" wp14:editId="2835D4F4">
            <wp:extent cx="5274310" cy="2280285"/>
            <wp:effectExtent l="0" t="0" r="2540" b="5715"/>
            <wp:docPr id="17078735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8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3582D" w:rsidRPr="00244B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wMzSzNDQ2NTaxNDJT0lEKTi0uzszPAykwrgUA4o9y3iwAAAA="/>
  </w:docVars>
  <w:rsids>
    <w:rsidRoot w:val="006D3D41"/>
    <w:rsid w:val="000F0F70"/>
    <w:rsid w:val="00216453"/>
    <w:rsid w:val="00225282"/>
    <w:rsid w:val="00244B44"/>
    <w:rsid w:val="002451A3"/>
    <w:rsid w:val="002709C2"/>
    <w:rsid w:val="0034632A"/>
    <w:rsid w:val="00362EDB"/>
    <w:rsid w:val="003B3B9C"/>
    <w:rsid w:val="00574B06"/>
    <w:rsid w:val="00595128"/>
    <w:rsid w:val="00634242"/>
    <w:rsid w:val="0063582D"/>
    <w:rsid w:val="00645D70"/>
    <w:rsid w:val="006D3D41"/>
    <w:rsid w:val="006D5F20"/>
    <w:rsid w:val="00773B56"/>
    <w:rsid w:val="0085153A"/>
    <w:rsid w:val="00A7259A"/>
    <w:rsid w:val="00B72704"/>
    <w:rsid w:val="00CA3821"/>
    <w:rsid w:val="00DE75AF"/>
    <w:rsid w:val="00E23595"/>
    <w:rsid w:val="00EE4A61"/>
    <w:rsid w:val="00EF1461"/>
    <w:rsid w:val="00F9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7F566"/>
  <w15:chartTrackingRefBased/>
  <w15:docId w15:val="{2A755CCA-316A-41D6-8A8A-23F6DB2A2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10</cp:revision>
  <dcterms:created xsi:type="dcterms:W3CDTF">2024-10-08T11:48:00Z</dcterms:created>
  <dcterms:modified xsi:type="dcterms:W3CDTF">2024-10-08T16:43:00Z</dcterms:modified>
</cp:coreProperties>
</file>